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8DE" w:rsidRDefault="00C508DE" w:rsidP="00BC2999">
      <w:pPr>
        <w:spacing w:line="276" w:lineRule="auto"/>
        <w:jc w:val="center"/>
        <w:rPr>
          <w:b/>
          <w:sz w:val="28"/>
          <w:szCs w:val="28"/>
        </w:rPr>
      </w:pPr>
      <w:r w:rsidRPr="00C250BD">
        <w:rPr>
          <w:b/>
          <w:sz w:val="28"/>
          <w:szCs w:val="28"/>
        </w:rPr>
        <w:t>Тема курсової роботи</w:t>
      </w:r>
    </w:p>
    <w:p w:rsidR="00C250BD" w:rsidRPr="003B5EC8" w:rsidRDefault="00C250BD" w:rsidP="00BC2999">
      <w:pPr>
        <w:spacing w:line="276" w:lineRule="auto"/>
        <w:jc w:val="both"/>
        <w:rPr>
          <w:b/>
          <w:sz w:val="20"/>
          <w:szCs w:val="20"/>
        </w:rPr>
      </w:pPr>
    </w:p>
    <w:p w:rsidR="00C250BD" w:rsidRPr="003B5EC8" w:rsidRDefault="00C250BD" w:rsidP="00BC2999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одня у багатьох людей постає питання, що приготувати з продуктів, я</w:t>
      </w:r>
      <w:r w:rsidR="004E2929" w:rsidRPr="003B5EC8">
        <w:rPr>
          <w:sz w:val="20"/>
          <w:szCs w:val="20"/>
        </w:rPr>
        <w:t>кі є у холодильнику. П</w:t>
      </w:r>
      <w:r w:rsidRPr="003B5EC8">
        <w:rPr>
          <w:sz w:val="20"/>
          <w:szCs w:val="20"/>
        </w:rPr>
        <w:t>ошук нових рецептів є</w:t>
      </w:r>
      <w:r w:rsidR="00882E4D" w:rsidRPr="003B5EC8">
        <w:rPr>
          <w:sz w:val="20"/>
          <w:szCs w:val="20"/>
        </w:rPr>
        <w:t xml:space="preserve"> справою</w:t>
      </w:r>
      <w:r w:rsidRPr="003B5EC8">
        <w:rPr>
          <w:sz w:val="20"/>
          <w:szCs w:val="20"/>
        </w:rPr>
        <w:t xml:space="preserve"> не п</w:t>
      </w:r>
      <w:r w:rsidR="00882E4D" w:rsidRPr="003B5EC8">
        <w:rPr>
          <w:sz w:val="20"/>
          <w:szCs w:val="20"/>
        </w:rPr>
        <w:t>ростою і довготривалою</w:t>
      </w:r>
      <w:r w:rsidR="00036DB0" w:rsidRPr="003B5EC8">
        <w:rPr>
          <w:sz w:val="20"/>
          <w:szCs w:val="20"/>
        </w:rPr>
        <w:t>, а час це гроші</w:t>
      </w:r>
      <w:r w:rsidRPr="003B5EC8">
        <w:rPr>
          <w:sz w:val="20"/>
          <w:szCs w:val="20"/>
        </w:rPr>
        <w:t>. Часто цей процес</w:t>
      </w:r>
      <w:r w:rsidR="004E2929" w:rsidRPr="003B5EC8">
        <w:rPr>
          <w:sz w:val="20"/>
          <w:szCs w:val="20"/>
        </w:rPr>
        <w:t xml:space="preserve"> ще й</w:t>
      </w:r>
      <w:r w:rsidRPr="003B5EC8">
        <w:rPr>
          <w:sz w:val="20"/>
          <w:szCs w:val="20"/>
        </w:rPr>
        <w:t xml:space="preserve"> ускладняється наявні</w:t>
      </w:r>
      <w:r w:rsidR="004E2929" w:rsidRPr="003B5EC8">
        <w:rPr>
          <w:sz w:val="20"/>
          <w:szCs w:val="20"/>
        </w:rPr>
        <w:t>стю дієт і алергій. Типовим вирішенням цієї проблеми є виснажливе експлуатування одних і тих самих рецептів. Така буденність дуже негатив</w:t>
      </w:r>
      <w:r w:rsidR="00882E4D" w:rsidRPr="003B5EC8">
        <w:rPr>
          <w:sz w:val="20"/>
          <w:szCs w:val="20"/>
        </w:rPr>
        <w:t>но впливає на настрій та здоров’я</w:t>
      </w:r>
      <w:r w:rsidR="004E2929" w:rsidRPr="003B5EC8">
        <w:rPr>
          <w:sz w:val="20"/>
          <w:szCs w:val="20"/>
        </w:rPr>
        <w:t xml:space="preserve"> в цілому. </w:t>
      </w:r>
    </w:p>
    <w:p w:rsidR="00740FDE" w:rsidRDefault="00105F78" w:rsidP="00BC2999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е одна проблема пов</w:t>
      </w:r>
      <w:r w:rsidRPr="003B5EC8">
        <w:rPr>
          <w:sz w:val="20"/>
          <w:szCs w:val="20"/>
          <w:lang w:val="ru-RU"/>
        </w:rPr>
        <w:t>’</w:t>
      </w:r>
      <w:r w:rsidRPr="003B5EC8">
        <w:rPr>
          <w:sz w:val="20"/>
          <w:szCs w:val="20"/>
        </w:rPr>
        <w:t>язана з цим питанням</w:t>
      </w:r>
      <w:r w:rsidR="00036DB0" w:rsidRPr="003B5EC8">
        <w:rPr>
          <w:sz w:val="20"/>
          <w:szCs w:val="20"/>
        </w:rPr>
        <w:t xml:space="preserve"> -</w:t>
      </w:r>
      <w:r w:rsidRPr="003B5EC8">
        <w:rPr>
          <w:sz w:val="20"/>
          <w:szCs w:val="20"/>
        </w:rPr>
        <w:t xml:space="preserve"> це</w:t>
      </w:r>
      <w:r w:rsidR="0084156E" w:rsidRPr="003B5EC8">
        <w:rPr>
          <w:sz w:val="20"/>
          <w:szCs w:val="20"/>
        </w:rPr>
        <w:t xml:space="preserve"> неймовірні кількості</w:t>
      </w:r>
      <w:r w:rsidRPr="003B5EC8">
        <w:rPr>
          <w:sz w:val="20"/>
          <w:szCs w:val="20"/>
        </w:rPr>
        <w:t xml:space="preserve"> </w:t>
      </w:r>
      <w:r w:rsidR="0084156E" w:rsidRPr="003B5EC8">
        <w:rPr>
          <w:sz w:val="20"/>
          <w:szCs w:val="20"/>
        </w:rPr>
        <w:t xml:space="preserve">харчових відходів в одних країнах та голод в інших. За даними ресурсу </w:t>
      </w:r>
      <w:hyperlink r:id="rId8" w:history="1">
        <w:r w:rsidR="0084156E" w:rsidRPr="003B5EC8">
          <w:rPr>
            <w:rStyle w:val="a3"/>
            <w:sz w:val="20"/>
            <w:szCs w:val="20"/>
            <w:lang w:val="en-US"/>
          </w:rPr>
          <w:t>TetraTech</w:t>
        </w:r>
      </w:hyperlink>
      <w:r w:rsidR="0084156E" w:rsidRPr="003B5EC8">
        <w:rPr>
          <w:sz w:val="20"/>
          <w:szCs w:val="20"/>
        </w:rPr>
        <w:t xml:space="preserve">: щорічно у світі викидають мільярд тон їжі. Для прикладу ціна таких відходів у США 218 мільярдів доларів кожного року. З іншого боку: за даними </w:t>
      </w:r>
      <w:hyperlink r:id="rId9" w:history="1">
        <w:r w:rsidR="0084156E" w:rsidRPr="003B5EC8">
          <w:rPr>
            <w:rStyle w:val="a3"/>
            <w:sz w:val="20"/>
            <w:szCs w:val="20"/>
          </w:rPr>
          <w:t>The United Nations Food and Agriculture Organization</w:t>
        </w:r>
      </w:hyperlink>
      <w:r w:rsidR="0084156E" w:rsidRPr="003B5EC8">
        <w:rPr>
          <w:sz w:val="20"/>
          <w:szCs w:val="20"/>
        </w:rPr>
        <w:t xml:space="preserve"> кожна дев’ята людина потерпає від голоду, а це 795 мільйонів</w:t>
      </w:r>
      <w:r w:rsidR="00036DB0" w:rsidRPr="003B5EC8">
        <w:rPr>
          <w:sz w:val="20"/>
          <w:szCs w:val="20"/>
        </w:rPr>
        <w:t xml:space="preserve"> у світі. Я вважаю, що практичне використання ресурсів </w:t>
      </w:r>
      <w:r w:rsidR="003A4A72" w:rsidRPr="003B5EC8">
        <w:rPr>
          <w:sz w:val="20"/>
          <w:szCs w:val="20"/>
        </w:rPr>
        <w:t xml:space="preserve">допомогло б вирішити </w:t>
      </w:r>
      <w:r w:rsidR="00036DB0" w:rsidRPr="003B5EC8">
        <w:rPr>
          <w:sz w:val="20"/>
          <w:szCs w:val="20"/>
        </w:rPr>
        <w:t>проблему несправедливого розподілу продуктів харчування.</w:t>
      </w:r>
    </w:p>
    <w:p w:rsidR="00913151" w:rsidRDefault="00913151" w:rsidP="00BC2999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ab/>
        <w:t>Отже можна підсумувати зазначені вище проблеми: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Непрактичне використання їжі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а кількість харчових відходів</w:t>
      </w:r>
    </w:p>
    <w:p w:rsidR="00913151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Обмежений набір використовуваних рецептів</w:t>
      </w:r>
    </w:p>
    <w:p w:rsidR="008573CF" w:rsidRDefault="00913151" w:rsidP="00BC2999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ий час затрачений на пошук нових рецептів</w:t>
      </w:r>
    </w:p>
    <w:p w:rsidR="002E23CC" w:rsidRPr="002E23CC" w:rsidRDefault="002E23CC" w:rsidP="002E23CC">
      <w:pPr>
        <w:spacing w:line="276" w:lineRule="auto"/>
        <w:ind w:firstLine="360"/>
        <w:jc w:val="both"/>
        <w:rPr>
          <w:sz w:val="20"/>
          <w:szCs w:val="24"/>
        </w:rPr>
      </w:pPr>
      <w:r w:rsidRPr="002E23CC">
        <w:rPr>
          <w:sz w:val="20"/>
          <w:szCs w:val="24"/>
        </w:rPr>
        <w:t xml:space="preserve">Я вважаю, що цей додаток міг би вирішити проблеми згадані в першому пункті. Особливою функцією цього додатку буде розпізнавання продуктів на фото. Далі додаток буде пропонувати рецепти страв, які можна зробити з даних продуктів. Користувачам також буде доступна функція редагування інгредієнтів з клавіатури, що допоможе уникнути </w:t>
      </w:r>
      <w:proofErr w:type="spellStart"/>
      <w:r w:rsidRPr="002E23CC">
        <w:rPr>
          <w:sz w:val="20"/>
          <w:szCs w:val="24"/>
        </w:rPr>
        <w:t>неточностей</w:t>
      </w:r>
      <w:proofErr w:type="spellEnd"/>
      <w:r w:rsidRPr="002E23CC">
        <w:rPr>
          <w:sz w:val="20"/>
          <w:szCs w:val="24"/>
        </w:rPr>
        <w:t xml:space="preserve"> розпізнавання. Додаток також можна поліпшити наявністю фільтрів з дієтами, алергіями і калоріями для людей, які особливо вимогливо слідкують за своїм раціоном.</w:t>
      </w:r>
    </w:p>
    <w:p w:rsidR="002E23CC" w:rsidRPr="002E23CC" w:rsidRDefault="002E23CC" w:rsidP="002E23CC">
      <w:pPr>
        <w:spacing w:line="276" w:lineRule="auto"/>
        <w:ind w:firstLine="360"/>
        <w:jc w:val="both"/>
        <w:rPr>
          <w:szCs w:val="24"/>
        </w:rPr>
      </w:pPr>
      <w:r w:rsidRPr="002E23CC">
        <w:rPr>
          <w:sz w:val="20"/>
          <w:szCs w:val="24"/>
        </w:rPr>
        <w:t xml:space="preserve">В подальшому цей проект можна розвинути і масштабувати за допомогою встановлення камери безпосередньо в холодильники користувачів, що допоможе виконувати цей процес віддалено.  </w:t>
      </w:r>
    </w:p>
    <w:p w:rsidR="002E23CC" w:rsidRPr="002E23CC" w:rsidRDefault="002E23CC" w:rsidP="002E23CC">
      <w:pPr>
        <w:spacing w:line="276" w:lineRule="auto"/>
        <w:jc w:val="both"/>
        <w:rPr>
          <w:sz w:val="20"/>
          <w:szCs w:val="20"/>
        </w:rPr>
      </w:pPr>
    </w:p>
    <w:p w:rsidR="004D7024" w:rsidRPr="002E23CC" w:rsidRDefault="008573CF" w:rsidP="00BC2999">
      <w:pPr>
        <w:spacing w:line="276" w:lineRule="auto"/>
        <w:jc w:val="center"/>
        <w:rPr>
          <w:b/>
          <w:sz w:val="28"/>
          <w:szCs w:val="28"/>
          <w:lang w:val="ru-RU"/>
        </w:rPr>
      </w:pPr>
      <w:r w:rsidRPr="004D7024">
        <w:rPr>
          <w:b/>
          <w:sz w:val="24"/>
          <w:szCs w:val="24"/>
        </w:rPr>
        <w:br w:type="page"/>
      </w:r>
      <w:r w:rsidR="004D7024" w:rsidRPr="004D7024">
        <w:rPr>
          <w:b/>
          <w:sz w:val="28"/>
          <w:szCs w:val="28"/>
        </w:rPr>
        <w:lastRenderedPageBreak/>
        <w:t xml:space="preserve">Можливості </w:t>
      </w:r>
      <w:r w:rsidR="004D7024" w:rsidRPr="004D7024">
        <w:rPr>
          <w:b/>
          <w:sz w:val="28"/>
          <w:szCs w:val="28"/>
          <w:lang w:val="en-US"/>
        </w:rPr>
        <w:t>API</w:t>
      </w:r>
    </w:p>
    <w:p w:rsidR="009D75A1" w:rsidRPr="002E23CC" w:rsidRDefault="009D75A1" w:rsidP="00BC2999">
      <w:pPr>
        <w:spacing w:line="276" w:lineRule="auto"/>
        <w:jc w:val="center"/>
        <w:rPr>
          <w:rFonts w:cstheme="minorHAnsi"/>
          <w:b/>
          <w:sz w:val="20"/>
          <w:szCs w:val="20"/>
          <w:lang w:val="ru-RU"/>
        </w:rPr>
      </w:pPr>
    </w:p>
    <w:p w:rsidR="009D75A1" w:rsidRPr="00D77CBF" w:rsidRDefault="00BF27B9" w:rsidP="00BC2999">
      <w:pPr>
        <w:spacing w:line="276" w:lineRule="auto"/>
        <w:rPr>
          <w:rFonts w:cstheme="minorHAnsi"/>
          <w:sz w:val="20"/>
          <w:szCs w:val="20"/>
        </w:rPr>
      </w:pPr>
      <w:r w:rsidRPr="00D77CBF">
        <w:rPr>
          <w:rFonts w:cstheme="minorHAnsi"/>
          <w:sz w:val="20"/>
          <w:szCs w:val="20"/>
          <w:lang w:val="ru-RU"/>
        </w:rPr>
        <w:tab/>
      </w:r>
      <w:r w:rsidR="009D75A1" w:rsidRPr="00D77CBF">
        <w:rPr>
          <w:rFonts w:cstheme="minorHAnsi"/>
          <w:sz w:val="20"/>
          <w:szCs w:val="20"/>
        </w:rPr>
        <w:t xml:space="preserve">Тут я вкажу лиш деякі можливості API (виключно ті, якими я буду користуватись) більше про її можливості можна дізнатись за </w:t>
      </w:r>
      <w:r w:rsidR="00067D95" w:rsidRPr="00D77CBF">
        <w:rPr>
          <w:rFonts w:cstheme="minorHAnsi"/>
          <w:sz w:val="20"/>
          <w:szCs w:val="20"/>
        </w:rPr>
        <w:t>посиланням</w:t>
      </w:r>
      <w:r w:rsidR="009D75A1" w:rsidRPr="00D77CBF">
        <w:rPr>
          <w:rFonts w:cstheme="minorHAnsi"/>
          <w:sz w:val="20"/>
          <w:szCs w:val="20"/>
        </w:rPr>
        <w:t xml:space="preserve"> https://developer.edamam.com/edamam-docs-recipe-api.</w:t>
      </w:r>
    </w:p>
    <w:p w:rsidR="00BF27B9" w:rsidRPr="00D77CBF" w:rsidRDefault="009D75A1" w:rsidP="00BC2999">
      <w:pPr>
        <w:pStyle w:val="ac"/>
        <w:spacing w:line="276" w:lineRule="auto"/>
        <w:ind w:firstLine="708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Це перелік параметрів, які можна використовувати в пошуку</w:t>
      </w:r>
      <w:r w:rsidR="00BF27B9" w:rsidRPr="00D77CBF">
        <w:rPr>
          <w:rFonts w:cstheme="minorHAnsi"/>
          <w:sz w:val="20"/>
          <w:szCs w:val="20"/>
          <w:shd w:val="clear" w:color="auto" w:fill="FFFFFF"/>
        </w:rPr>
        <w:t>:</w:t>
      </w:r>
    </w:p>
    <w:p w:rsidR="009D75A1" w:rsidRPr="00BC2999" w:rsidRDefault="009D75A1" w:rsidP="00BC2999">
      <w:pPr>
        <w:pStyle w:val="ac"/>
        <w:spacing w:line="276" w:lineRule="auto"/>
        <w:ind w:firstLine="708"/>
        <w:rPr>
          <w:rFonts w:cstheme="minorHAnsi"/>
          <w:sz w:val="6"/>
          <w:szCs w:val="20"/>
          <w:shd w:val="clear" w:color="auto" w:fill="FFFFFF"/>
        </w:rPr>
      </w:pPr>
    </w:p>
    <w:tbl>
      <w:tblPr>
        <w:tblStyle w:val="a5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1333"/>
        <w:gridCol w:w="1457"/>
        <w:gridCol w:w="5427"/>
      </w:tblGrid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Параметр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Необхідність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Тип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Опис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q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екст запиту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овертає інформацію про певний рецепт на основі його ідентифікатора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id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розрядний ідентифікатор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key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</w:t>
            </w:r>
            <w:r w:rsidRPr="00D77CBF">
              <w:rPr>
                <w:rFonts w:cstheme="minorHAnsi"/>
                <w:sz w:val="20"/>
                <w:szCs w:val="20"/>
              </w:rPr>
              <w:t xml:space="preserve"> розрядний ключ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fro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ерший індекс результат (за замовчуванням 0</w:t>
            </w:r>
            <w:r w:rsidR="00067D95" w:rsidRPr="00D77CBF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to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танній результат індексу (ексклюзив</w:t>
            </w:r>
            <w:r w:rsidR="00067D95" w:rsidRPr="00D77CBF">
              <w:rPr>
                <w:rFonts w:cstheme="minorHAnsi"/>
                <w:sz w:val="20"/>
                <w:szCs w:val="20"/>
              </w:rPr>
              <w:t>ний, за умовчанням - від + 10)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g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 xml:space="preserve">Максимальна кількість інгредієнтів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diet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азва дієти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: одна з </w:t>
            </w:r>
            <w:r w:rsidRPr="00D77CBF">
              <w:rPr>
                <w:rFonts w:cstheme="minorHAnsi"/>
                <w:sz w:val="20"/>
                <w:szCs w:val="20"/>
              </w:rPr>
              <w:t>“balanced”, “high-protein”, “high-fiber”, “low-fat”, “low-carb”, “low-sodium”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health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ливості харчування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orie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Калорії на порцію. Формат "gte L, lte U", де цілі числа L і U є нижньою та верхньою межами відповідно для потрібного діапазону калорій. Б</w:t>
            </w:r>
            <w:r w:rsidR="00067D95" w:rsidRPr="00D77CBF">
              <w:rPr>
                <w:rFonts w:cstheme="minorHAnsi"/>
                <w:sz w:val="20"/>
                <w:szCs w:val="20"/>
              </w:rPr>
              <w:t>удь-який параметр</w:t>
            </w:r>
            <w:r w:rsidRPr="00D77CBF">
              <w:rPr>
                <w:rFonts w:cstheme="minorHAnsi"/>
                <w:sz w:val="20"/>
                <w:szCs w:val="20"/>
              </w:rPr>
              <w:t xml:space="preserve"> може бути опущений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nutrients[NTR]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Діапазон для певної поживної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речовини. Формат - це поживні речовини [ NTR ] = RANGE, де NTR замінюється кодом живлення, а RANGE замінюється значенням. </w:t>
            </w:r>
          </w:p>
        </w:tc>
      </w:tr>
      <w:tr w:rsidR="009D75A1" w:rsidRPr="00D77CBF" w:rsidTr="009D75A1">
        <w:trPr>
          <w:trHeight w:val="565"/>
        </w:trPr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lback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араметр зворотного дзвінка для JSONP . Це буде "огортати" результат у виклику функції JavaScript для вказаного зворотного виклику.</w:t>
            </w:r>
          </w:p>
        </w:tc>
      </w:tr>
    </w:tbl>
    <w:p w:rsidR="00BF27B9" w:rsidRPr="00D77CBF" w:rsidRDefault="00BF27B9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9D75A1" w:rsidRPr="00D77CBF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* </w:t>
      </w:r>
      <w:r w:rsidR="009D75A1"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Точно один із цих (q / r) повинен бути присутнім.</w:t>
      </w:r>
    </w:p>
    <w:p w:rsidR="00067D95" w:rsidRPr="00D77CBF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067D95" w:rsidRDefault="00067D95" w:rsidP="00BC2999">
      <w:pPr>
        <w:pStyle w:val="ac"/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ab/>
        <w:t xml:space="preserve">Правильно сформований запит поверне інформацію у вигляді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en-US"/>
        </w:rPr>
        <w:t>JSON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ru-RU"/>
        </w:rPr>
        <w:t xml:space="preserve">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файлу. В файлі будуть параметри пошуку, і список страв</w:t>
      </w:r>
      <w:r w:rsid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 з характеристиками. Ось деякі з характеристики, доступних для кожного рецепту: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Назва страви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повний рецепт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фото страви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дієт, до яких належить ця страва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показань для здоров’я пов’язаних з цією стравою</w:t>
      </w:r>
    </w:p>
    <w:p w:rsidR="00D77CBF" w:rsidRDefault="00D77CBF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Список інгредієнтів (докладна документація о цього пункту представлена </w:t>
      </w:r>
      <w:r w:rsidR="0013783B">
        <w:rPr>
          <w:rFonts w:cstheme="minorHAnsi"/>
          <w:color w:val="000000" w:themeColor="text1"/>
          <w:sz w:val="20"/>
          <w:szCs w:val="20"/>
          <w:shd w:val="clear" w:color="auto" w:fill="FFFFFF"/>
        </w:rPr>
        <w:t>нижче)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Калорійність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Загальна вага</w:t>
      </w:r>
    </w:p>
    <w:p w:rsidR="00F93879" w:rsidRDefault="00F93879" w:rsidP="00BC2999">
      <w:pPr>
        <w:pStyle w:val="ac"/>
        <w:numPr>
          <w:ilvl w:val="0"/>
          <w:numId w:val="6"/>
        </w:numPr>
        <w:spacing w:line="276" w:lineRule="auto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Вміст мікро речовин (вказується назва, кількість і одиниці вимірювання)</w:t>
      </w:r>
    </w:p>
    <w:p w:rsidR="00D77CBF" w:rsidRPr="00BC2999" w:rsidRDefault="00D77CBF" w:rsidP="00BC2999">
      <w:pPr>
        <w:pStyle w:val="ac"/>
        <w:rPr>
          <w:rFonts w:cstheme="minorHAnsi"/>
          <w:color w:val="000000" w:themeColor="text1"/>
          <w:sz w:val="10"/>
          <w:szCs w:val="20"/>
          <w:shd w:val="clear" w:color="auto" w:fill="FFFFFF"/>
        </w:rPr>
      </w:pPr>
    </w:p>
    <w:p w:rsidR="00D77CBF" w:rsidRPr="00D77CBF" w:rsidRDefault="00D77CBF" w:rsidP="00BC2999">
      <w:pPr>
        <w:pStyle w:val="ac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Характеристики інгредієнтів:</w:t>
      </w:r>
    </w:p>
    <w:p w:rsidR="00D77CBF" w:rsidRPr="00BC2999" w:rsidRDefault="00D77CBF" w:rsidP="00BC2999">
      <w:pPr>
        <w:pStyle w:val="ac"/>
        <w:rPr>
          <w:rFonts w:cstheme="minorHAnsi"/>
          <w:sz w:val="12"/>
          <w:szCs w:val="20"/>
          <w:shd w:val="clear" w:color="auto" w:fill="FFFFFF"/>
        </w:rPr>
      </w:pPr>
    </w:p>
    <w:tbl>
      <w:tblPr>
        <w:tblStyle w:val="a5"/>
        <w:tblW w:w="9988" w:type="dxa"/>
        <w:tblInd w:w="-289" w:type="dxa"/>
        <w:tblLook w:val="04A0" w:firstRow="1" w:lastRow="0" w:firstColumn="1" w:lastColumn="0" w:noHBand="0" w:noVBand="1"/>
      </w:tblPr>
      <w:tblGrid>
        <w:gridCol w:w="2251"/>
        <w:gridCol w:w="2191"/>
        <w:gridCol w:w="5546"/>
      </w:tblGrid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Пол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Ти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Опис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ur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F93879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Назва</w:t>
            </w:r>
          </w:p>
        </w:tc>
      </w:tr>
      <w:tr w:rsidR="00D77CBF" w:rsidRPr="00D77CBF" w:rsidTr="00D77CBF">
        <w:trPr>
          <w:trHeight w:val="263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quant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Кількість зазначеної міри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13783B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Міра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weig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Загальна вага, г</w:t>
            </w:r>
          </w:p>
        </w:tc>
      </w:tr>
      <w:tr w:rsidR="00D77CBF" w:rsidRPr="00D77CBF" w:rsidTr="00D77CBF">
        <w:trPr>
          <w:trHeight w:val="66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 w:rsidP="00BC2999">
            <w:pPr>
              <w:spacing w:line="276" w:lineRule="auto"/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Їжа</w:t>
            </w:r>
          </w:p>
        </w:tc>
      </w:tr>
    </w:tbl>
    <w:p w:rsidR="004D7024" w:rsidRDefault="004D7024" w:rsidP="00BC2999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Приклад використання</w:t>
      </w:r>
    </w:p>
    <w:p w:rsidR="003F15FE" w:rsidRDefault="003F15FE" w:rsidP="00BC2999">
      <w:pPr>
        <w:spacing w:line="276" w:lineRule="auto"/>
        <w:jc w:val="center"/>
        <w:rPr>
          <w:b/>
          <w:sz w:val="28"/>
          <w:szCs w:val="28"/>
        </w:rPr>
      </w:pPr>
    </w:p>
    <w:p w:rsidR="00FE1FEC" w:rsidRPr="003F15FE" w:rsidRDefault="003F15FE" w:rsidP="00BC2999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ab/>
        <w:t xml:space="preserve">В доданому файлі </w:t>
      </w:r>
      <w:r>
        <w:rPr>
          <w:sz w:val="20"/>
          <w:szCs w:val="20"/>
          <w:lang w:val="en-US"/>
        </w:rPr>
        <w:t>test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можна побачити можливості </w:t>
      </w:r>
      <w:r>
        <w:rPr>
          <w:sz w:val="20"/>
          <w:szCs w:val="20"/>
          <w:lang w:val="en-US"/>
        </w:rPr>
        <w:t>API</w:t>
      </w:r>
      <w:r>
        <w:rPr>
          <w:sz w:val="20"/>
          <w:szCs w:val="20"/>
        </w:rPr>
        <w:t xml:space="preserve"> (Потрібен файл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hidden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>
        <w:rPr>
          <w:sz w:val="20"/>
          <w:szCs w:val="20"/>
        </w:rPr>
        <w:t xml:space="preserve"> з ключами до </w:t>
      </w:r>
      <w:r>
        <w:rPr>
          <w:sz w:val="20"/>
          <w:szCs w:val="20"/>
          <w:lang w:val="en-US"/>
        </w:rPr>
        <w:t>API</w:t>
      </w:r>
      <w:r w:rsidRPr="003F15FE">
        <w:rPr>
          <w:sz w:val="20"/>
          <w:szCs w:val="20"/>
        </w:rPr>
        <w:t xml:space="preserve">). </w:t>
      </w:r>
      <w:r>
        <w:rPr>
          <w:sz w:val="20"/>
          <w:szCs w:val="20"/>
        </w:rPr>
        <w:t>Дана програма здійснює пошук</w:t>
      </w:r>
      <w:r w:rsidRPr="003F15FE">
        <w:rPr>
          <w:sz w:val="20"/>
          <w:szCs w:val="20"/>
          <w:lang w:val="ru-RU"/>
        </w:rPr>
        <w:t xml:space="preserve"> </w:t>
      </w:r>
      <w:r>
        <w:rPr>
          <w:sz w:val="20"/>
          <w:szCs w:val="20"/>
        </w:rPr>
        <w:t xml:space="preserve">по введених даних і записує в файл </w:t>
      </w:r>
      <w:r w:rsidR="00552576">
        <w:rPr>
          <w:sz w:val="20"/>
          <w:szCs w:val="20"/>
        </w:rPr>
        <w:t xml:space="preserve">словник ключами якого є назви страв, а інформацією за цими ключами – словник з інформацією про інгредієнти та посиланням на повний рецепт. </w:t>
      </w:r>
    </w:p>
    <w:p w:rsidR="004D7024" w:rsidRPr="00FE1FEC" w:rsidRDefault="00FE1FEC" w:rsidP="00BC2999">
      <w:pPr>
        <w:spacing w:line="276" w:lineRule="auto"/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8573CF" w:rsidRDefault="002E23CC" w:rsidP="002E23CC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Вимоги на систему</w:t>
      </w:r>
    </w:p>
    <w:p w:rsidR="002E23CC" w:rsidRPr="002E23CC" w:rsidRDefault="002E23CC" w:rsidP="002E23CC">
      <w:pPr>
        <w:pStyle w:val="ad"/>
        <w:numPr>
          <w:ilvl w:val="0"/>
          <w:numId w:val="7"/>
        </w:numPr>
        <w:spacing w:line="276" w:lineRule="auto"/>
        <w:jc w:val="both"/>
        <w:rPr>
          <w:szCs w:val="24"/>
        </w:rPr>
      </w:pPr>
      <w:r>
        <w:rPr>
          <w:szCs w:val="24"/>
        </w:rPr>
        <w:t>Спонсор проекту</w:t>
      </w:r>
      <w:r w:rsidRPr="002E23CC">
        <w:rPr>
          <w:szCs w:val="24"/>
        </w:rPr>
        <w:t xml:space="preserve">: </w:t>
      </w:r>
    </w:p>
    <w:p w:rsidR="002E23CC" w:rsidRDefault="002E23CC" w:rsidP="002E23CC">
      <w:pPr>
        <w:pStyle w:val="ad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>Яцук Анатолій – ініціатор проекту</w:t>
      </w:r>
    </w:p>
    <w:p w:rsidR="002E23CC" w:rsidRDefault="002E23CC" w:rsidP="002E23CC">
      <w:pPr>
        <w:pStyle w:val="ad"/>
        <w:numPr>
          <w:ilvl w:val="0"/>
          <w:numId w:val="7"/>
        </w:numPr>
        <w:spacing w:line="276" w:lineRule="auto"/>
        <w:jc w:val="both"/>
        <w:rPr>
          <w:szCs w:val="24"/>
        </w:rPr>
      </w:pPr>
      <w:r>
        <w:rPr>
          <w:szCs w:val="24"/>
        </w:rPr>
        <w:t>Бізнес потреба:</w:t>
      </w:r>
    </w:p>
    <w:p w:rsidR="002E23CC" w:rsidRDefault="002E23CC" w:rsidP="002E23CC">
      <w:pPr>
        <w:pStyle w:val="ad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>Відсутність на ринку додатків, які поєднують ці функції</w:t>
      </w:r>
    </w:p>
    <w:p w:rsidR="002E23CC" w:rsidRDefault="002E23CC" w:rsidP="002E23CC">
      <w:pPr>
        <w:pStyle w:val="ad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>Ріст популярності машинного навчання</w:t>
      </w:r>
    </w:p>
    <w:p w:rsidR="002E23CC" w:rsidRPr="002E23CC" w:rsidRDefault="002E23CC" w:rsidP="002E23CC">
      <w:pPr>
        <w:pStyle w:val="ad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 xml:space="preserve">Збільшення можливостей </w:t>
      </w:r>
      <w:r>
        <w:rPr>
          <w:szCs w:val="24"/>
          <w:lang w:val="en-US"/>
        </w:rPr>
        <w:t>Computer Vision</w:t>
      </w:r>
    </w:p>
    <w:p w:rsidR="002E23CC" w:rsidRDefault="002E23CC" w:rsidP="002E23CC">
      <w:pPr>
        <w:pStyle w:val="ad"/>
        <w:numPr>
          <w:ilvl w:val="0"/>
          <w:numId w:val="9"/>
        </w:numPr>
        <w:spacing w:line="276" w:lineRule="auto"/>
        <w:jc w:val="both"/>
        <w:rPr>
          <w:szCs w:val="24"/>
        </w:rPr>
      </w:pPr>
      <w:r>
        <w:rPr>
          <w:szCs w:val="24"/>
        </w:rPr>
        <w:t>Популярність додатків, які мають тільки деякі з запланованих функцій</w:t>
      </w:r>
    </w:p>
    <w:p w:rsidR="002E23CC" w:rsidRDefault="0050332D" w:rsidP="002E23CC">
      <w:pPr>
        <w:pStyle w:val="ad"/>
        <w:numPr>
          <w:ilvl w:val="0"/>
          <w:numId w:val="7"/>
        </w:numPr>
        <w:spacing w:line="276" w:lineRule="auto"/>
        <w:jc w:val="both"/>
        <w:rPr>
          <w:szCs w:val="24"/>
        </w:rPr>
      </w:pPr>
      <w:r>
        <w:rPr>
          <w:szCs w:val="24"/>
        </w:rPr>
        <w:t>Бізнес вимоги:</w:t>
      </w:r>
    </w:p>
    <w:p w:rsidR="0050332D" w:rsidRDefault="0050332D" w:rsidP="0050332D">
      <w:pPr>
        <w:pStyle w:val="ad"/>
        <w:numPr>
          <w:ilvl w:val="0"/>
          <w:numId w:val="10"/>
        </w:numPr>
        <w:spacing w:line="276" w:lineRule="auto"/>
        <w:jc w:val="both"/>
        <w:rPr>
          <w:szCs w:val="24"/>
        </w:rPr>
      </w:pPr>
      <w:r>
        <w:rPr>
          <w:szCs w:val="24"/>
        </w:rPr>
        <w:t>Виводити список страв, які може зробити користувач, враховуючи його можливості, алергії, вподобання, тощо.</w:t>
      </w:r>
    </w:p>
    <w:p w:rsidR="0050332D" w:rsidRDefault="0050332D" w:rsidP="0050332D">
      <w:pPr>
        <w:pStyle w:val="ad"/>
        <w:numPr>
          <w:ilvl w:val="0"/>
          <w:numId w:val="7"/>
        </w:numPr>
        <w:spacing w:line="276" w:lineRule="auto"/>
        <w:jc w:val="both"/>
        <w:rPr>
          <w:szCs w:val="24"/>
        </w:rPr>
      </w:pPr>
      <w:r>
        <w:rPr>
          <w:szCs w:val="24"/>
        </w:rPr>
        <w:t>Бізнес виходи:</w:t>
      </w:r>
    </w:p>
    <w:p w:rsidR="0050332D" w:rsidRDefault="0050332D" w:rsidP="0050332D">
      <w:pPr>
        <w:pStyle w:val="ad"/>
        <w:numPr>
          <w:ilvl w:val="0"/>
          <w:numId w:val="10"/>
        </w:numPr>
        <w:spacing w:line="276" w:lineRule="auto"/>
        <w:jc w:val="both"/>
        <w:rPr>
          <w:szCs w:val="24"/>
        </w:rPr>
      </w:pPr>
      <w:r>
        <w:rPr>
          <w:szCs w:val="24"/>
        </w:rPr>
        <w:t>Продукт може суттєво зекономити час та гроші для його користувачів</w:t>
      </w:r>
    </w:p>
    <w:p w:rsidR="0050332D" w:rsidRPr="0050332D" w:rsidRDefault="0050332D" w:rsidP="0050332D">
      <w:pPr>
        <w:spacing w:line="276" w:lineRule="auto"/>
        <w:jc w:val="both"/>
        <w:rPr>
          <w:szCs w:val="24"/>
        </w:rPr>
      </w:pPr>
      <w:bookmarkStart w:id="0" w:name="_GoBack"/>
      <w:bookmarkEnd w:id="0"/>
    </w:p>
    <w:p w:rsidR="002E23CC" w:rsidRPr="002E23CC" w:rsidRDefault="002E23CC" w:rsidP="002E23CC">
      <w:pPr>
        <w:spacing w:line="276" w:lineRule="auto"/>
        <w:jc w:val="both"/>
        <w:rPr>
          <w:szCs w:val="24"/>
        </w:rPr>
      </w:pPr>
    </w:p>
    <w:sectPr w:rsidR="002E23CC" w:rsidRPr="002E23CC">
      <w:headerReference w:type="default" r:id="rId10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B1F46" w:rsidRDefault="000B1F46" w:rsidP="001521B1">
      <w:pPr>
        <w:spacing w:after="0" w:line="240" w:lineRule="auto"/>
      </w:pPr>
      <w:r>
        <w:separator/>
      </w:r>
    </w:p>
  </w:endnote>
  <w:endnote w:type="continuationSeparator" w:id="0">
    <w:p w:rsidR="000B1F46" w:rsidRDefault="000B1F46" w:rsidP="0015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B1F46" w:rsidRDefault="000B1F46" w:rsidP="001521B1">
      <w:pPr>
        <w:spacing w:after="0" w:line="240" w:lineRule="auto"/>
      </w:pPr>
      <w:r>
        <w:separator/>
      </w:r>
    </w:p>
  </w:footnote>
  <w:footnote w:type="continuationSeparator" w:id="0">
    <w:p w:rsidR="000B1F46" w:rsidRDefault="000B1F46" w:rsidP="00152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1B1" w:rsidRDefault="001521B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0044D"/>
    <w:multiLevelType w:val="hybridMultilevel"/>
    <w:tmpl w:val="6D248B26"/>
    <w:lvl w:ilvl="0" w:tplc="14F8E4FA">
      <w:numFmt w:val="bullet"/>
      <w:lvlText w:val="-"/>
      <w:lvlJc w:val="left"/>
      <w:pPr>
        <w:ind w:left="2481" w:hanging="360"/>
      </w:pPr>
      <w:rPr>
        <w:rFonts w:ascii="Calibri" w:eastAsiaTheme="minorHAnsi" w:hAnsi="Calibri" w:cs="Calibri" w:hint="default"/>
      </w:rPr>
    </w:lvl>
    <w:lvl w:ilvl="1" w:tplc="0422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042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0C62012"/>
    <w:multiLevelType w:val="hybridMultilevel"/>
    <w:tmpl w:val="660AFF74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A4B74ED"/>
    <w:multiLevelType w:val="hybridMultilevel"/>
    <w:tmpl w:val="CEC27A5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34AAD"/>
    <w:multiLevelType w:val="hybridMultilevel"/>
    <w:tmpl w:val="21FE7FE8"/>
    <w:lvl w:ilvl="0" w:tplc="AFA4AC52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3163AD"/>
    <w:multiLevelType w:val="hybridMultilevel"/>
    <w:tmpl w:val="6486C94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67265"/>
    <w:multiLevelType w:val="hybridMultilevel"/>
    <w:tmpl w:val="E2A8ED36"/>
    <w:lvl w:ilvl="0" w:tplc="14F8E4FA">
      <w:numFmt w:val="bullet"/>
      <w:lvlText w:val="-"/>
      <w:lvlJc w:val="left"/>
      <w:pPr>
        <w:ind w:left="1773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6" w15:restartNumberingAfterBreak="0">
    <w:nsid w:val="3C553CCB"/>
    <w:multiLevelType w:val="hybridMultilevel"/>
    <w:tmpl w:val="D77EBB54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206494"/>
    <w:multiLevelType w:val="hybridMultilevel"/>
    <w:tmpl w:val="BDAE6AF0"/>
    <w:lvl w:ilvl="0" w:tplc="042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BBC5469"/>
    <w:multiLevelType w:val="hybridMultilevel"/>
    <w:tmpl w:val="A0C67270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0"/>
  </w:num>
  <w:num w:numId="5">
    <w:abstractNumId w:val="4"/>
  </w:num>
  <w:num w:numId="6">
    <w:abstractNumId w:val="2"/>
  </w:num>
  <w:num w:numId="7">
    <w:abstractNumId w:val="6"/>
  </w:num>
  <w:num w:numId="8">
    <w:abstractNumId w:val="7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A1MTUztzAzNrZQ0lEKTi0uzszPAykwrgUAV4LuoSwAAAA="/>
  </w:docVars>
  <w:rsids>
    <w:rsidRoot w:val="00C508DE"/>
    <w:rsid w:val="000051AA"/>
    <w:rsid w:val="00036DB0"/>
    <w:rsid w:val="00067D95"/>
    <w:rsid w:val="000B1F46"/>
    <w:rsid w:val="000B677C"/>
    <w:rsid w:val="00105F78"/>
    <w:rsid w:val="00134BDF"/>
    <w:rsid w:val="0013783B"/>
    <w:rsid w:val="001521B1"/>
    <w:rsid w:val="002B501F"/>
    <w:rsid w:val="002E23CC"/>
    <w:rsid w:val="003A4A72"/>
    <w:rsid w:val="003B5EC8"/>
    <w:rsid w:val="003F15FE"/>
    <w:rsid w:val="004476B1"/>
    <w:rsid w:val="0048676A"/>
    <w:rsid w:val="004D7024"/>
    <w:rsid w:val="004E2929"/>
    <w:rsid w:val="0050332D"/>
    <w:rsid w:val="00552576"/>
    <w:rsid w:val="00643004"/>
    <w:rsid w:val="007361BF"/>
    <w:rsid w:val="00740FDE"/>
    <w:rsid w:val="007501F0"/>
    <w:rsid w:val="00816CE3"/>
    <w:rsid w:val="0084156E"/>
    <w:rsid w:val="008573CF"/>
    <w:rsid w:val="00882E4D"/>
    <w:rsid w:val="00913151"/>
    <w:rsid w:val="009D75A1"/>
    <w:rsid w:val="00BC2999"/>
    <w:rsid w:val="00BF27B9"/>
    <w:rsid w:val="00C250BD"/>
    <w:rsid w:val="00C508DE"/>
    <w:rsid w:val="00D11783"/>
    <w:rsid w:val="00D77CBF"/>
    <w:rsid w:val="00DE746F"/>
    <w:rsid w:val="00EB3F63"/>
    <w:rsid w:val="00EE7918"/>
    <w:rsid w:val="00F71BFD"/>
    <w:rsid w:val="00F93879"/>
    <w:rsid w:val="00FA746A"/>
    <w:rsid w:val="00FE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41A6FC"/>
  <w15:chartTrackingRefBased/>
  <w15:docId w15:val="{BAB8A348-AD21-4D9D-A65F-C9FA326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4156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156E"/>
    <w:rPr>
      <w:color w:val="808080"/>
      <w:shd w:val="clear" w:color="auto" w:fill="E6E6E6"/>
    </w:rPr>
  </w:style>
  <w:style w:type="table" w:styleId="a5">
    <w:name w:val="Table Grid"/>
    <w:basedOn w:val="a1"/>
    <w:uiPriority w:val="39"/>
    <w:rsid w:val="00FA7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FA746A"/>
    <w:rPr>
      <w:rFonts w:ascii="Courier New" w:eastAsia="Times New Roman" w:hAnsi="Courier New" w:cs="Courier New"/>
      <w:sz w:val="20"/>
      <w:szCs w:val="20"/>
    </w:rPr>
  </w:style>
  <w:style w:type="character" w:styleId="a6">
    <w:name w:val="Emphasis"/>
    <w:basedOn w:val="a0"/>
    <w:uiPriority w:val="20"/>
    <w:qFormat/>
    <w:rsid w:val="00FA746A"/>
    <w:rPr>
      <w:i/>
      <w:iCs/>
    </w:rPr>
  </w:style>
  <w:style w:type="character" w:styleId="a7">
    <w:name w:val="Strong"/>
    <w:basedOn w:val="a0"/>
    <w:uiPriority w:val="22"/>
    <w:qFormat/>
    <w:rsid w:val="00FA746A"/>
    <w:rPr>
      <w:b/>
      <w:bCs/>
    </w:rPr>
  </w:style>
  <w:style w:type="character" w:customStyle="1" w:styleId="caps">
    <w:name w:val="caps"/>
    <w:basedOn w:val="a0"/>
    <w:rsid w:val="00FA746A"/>
  </w:style>
  <w:style w:type="paragraph" w:styleId="a8">
    <w:name w:val="header"/>
    <w:basedOn w:val="a"/>
    <w:link w:val="a9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ій колонтитул Знак"/>
    <w:basedOn w:val="a0"/>
    <w:link w:val="a8"/>
    <w:uiPriority w:val="99"/>
    <w:rsid w:val="001521B1"/>
  </w:style>
  <w:style w:type="paragraph" w:styleId="aa">
    <w:name w:val="footer"/>
    <w:basedOn w:val="a"/>
    <w:link w:val="ab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ій колонтитул Знак"/>
    <w:basedOn w:val="a0"/>
    <w:link w:val="aa"/>
    <w:uiPriority w:val="99"/>
    <w:rsid w:val="001521B1"/>
  </w:style>
  <w:style w:type="paragraph" w:styleId="ac">
    <w:name w:val="No Spacing"/>
    <w:uiPriority w:val="1"/>
    <w:qFormat/>
    <w:rsid w:val="00BF27B9"/>
    <w:pPr>
      <w:spacing w:after="0" w:line="240" w:lineRule="auto"/>
    </w:pPr>
  </w:style>
  <w:style w:type="paragraph" w:styleId="ad">
    <w:name w:val="List Paragraph"/>
    <w:basedOn w:val="a"/>
    <w:uiPriority w:val="34"/>
    <w:qFormat/>
    <w:rsid w:val="00913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5012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17901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74541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1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79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937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5438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30431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13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8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tratech.com/en/articles/tetra-tech-helps-with-landmark-study-on-food-waste-in-the-united-stat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orldhunger.org/hunger-quiz/how-many-people-are-hungry-in-the-world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A51048-A8C4-4A2F-9CD4-ADB195F59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4</Pages>
  <Words>3212</Words>
  <Characters>1832</Characters>
  <Application>Microsoft Office Word</Application>
  <DocSecurity>0</DocSecurity>
  <Lines>15</Lines>
  <Paragraphs>10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10</cp:revision>
  <dcterms:created xsi:type="dcterms:W3CDTF">2018-02-24T11:01:00Z</dcterms:created>
  <dcterms:modified xsi:type="dcterms:W3CDTF">2018-02-24T18:22:00Z</dcterms:modified>
</cp:coreProperties>
</file>